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E0E25B" w14:textId="2CA0514F" w:rsidR="00B43162" w:rsidRDefault="00B43162" w:rsidP="00B43162">
      <w:pPr>
        <w:pStyle w:val="Nagwek"/>
        <w:jc w:val="right"/>
        <w:rPr>
          <w:lang w:val="en-US"/>
        </w:rPr>
      </w:pPr>
      <w:r w:rsidRPr="006847EE">
        <w:rPr>
          <w:b/>
          <w:bCs/>
          <w:lang w:val="en-US"/>
        </w:rPr>
        <w:t xml:space="preserve">Annex </w:t>
      </w:r>
      <w:r w:rsidR="00AD59BD">
        <w:rPr>
          <w:b/>
          <w:bCs/>
          <w:lang w:val="en-US"/>
        </w:rPr>
        <w:t>N</w:t>
      </w:r>
      <w:r w:rsidRPr="006847EE">
        <w:rPr>
          <w:b/>
          <w:bCs/>
          <w:lang w:val="en-US"/>
        </w:rPr>
        <w:t>o</w:t>
      </w:r>
      <w:r w:rsidR="007D76BE">
        <w:rPr>
          <w:b/>
          <w:bCs/>
          <w:lang w:val="en-US"/>
        </w:rPr>
        <w:t>.</w:t>
      </w:r>
      <w:r w:rsidRPr="006847EE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2</w:t>
      </w:r>
      <w:r w:rsidRPr="006847EE">
        <w:rPr>
          <w:lang w:val="en-US"/>
        </w:rPr>
        <w:t xml:space="preserve"> to the Regulations for </w:t>
      </w:r>
      <w:r>
        <w:rPr>
          <w:lang w:val="en-US"/>
        </w:rPr>
        <w:t>Benefits for Students</w:t>
      </w:r>
      <w:r w:rsidRPr="006847EE">
        <w:rPr>
          <w:lang w:val="en-US"/>
        </w:rPr>
        <w:t xml:space="preserve"> </w:t>
      </w:r>
    </w:p>
    <w:p w14:paraId="2358970D" w14:textId="77777777" w:rsidR="00B43162" w:rsidRPr="006847EE" w:rsidRDefault="00B43162" w:rsidP="00B43162">
      <w:pPr>
        <w:pStyle w:val="Nagwek"/>
        <w:jc w:val="right"/>
        <w:rPr>
          <w:lang w:val="en-US"/>
        </w:rPr>
      </w:pPr>
      <w:r>
        <w:rPr>
          <w:lang w:val="en-US"/>
        </w:rPr>
        <w:t>of the Warsaw University of Technology</w:t>
      </w:r>
    </w:p>
    <w:p w14:paraId="18A786F8" w14:textId="5513F322" w:rsidR="00B43162" w:rsidRPr="00B43162" w:rsidRDefault="00B43162" w:rsidP="00B43162">
      <w:pPr>
        <w:pStyle w:val="Nagwek"/>
        <w:jc w:val="right"/>
        <w:rPr>
          <w:lang w:val="en-US"/>
        </w:rPr>
      </w:pPr>
      <w:r w:rsidRPr="00B43162">
        <w:rPr>
          <w:lang w:val="en-US"/>
        </w:rPr>
        <w:t>in the academic year 202</w:t>
      </w:r>
      <w:r w:rsidR="00BD29B6">
        <w:rPr>
          <w:lang w:val="en-US"/>
        </w:rPr>
        <w:t>2</w:t>
      </w:r>
      <w:r w:rsidRPr="00B43162">
        <w:rPr>
          <w:lang w:val="en-US"/>
        </w:rPr>
        <w:t>/202</w:t>
      </w:r>
      <w:r w:rsidR="00BD29B6">
        <w:rPr>
          <w:lang w:val="en-US"/>
        </w:rPr>
        <w:t>3</w:t>
      </w:r>
    </w:p>
    <w:p w14:paraId="529F6918" w14:textId="77777777" w:rsidR="00F10B50" w:rsidRPr="00B43162" w:rsidRDefault="00F10B50" w:rsidP="009477F7">
      <w:pPr>
        <w:jc w:val="both"/>
        <w:rPr>
          <w:rFonts w:cs="Arial"/>
          <w:lang w:val="en-US"/>
        </w:rPr>
      </w:pPr>
    </w:p>
    <w:p w14:paraId="488F9190" w14:textId="77777777" w:rsidR="009B4D9E" w:rsidRPr="00B43162" w:rsidRDefault="009B4D9E" w:rsidP="009477F7">
      <w:pPr>
        <w:jc w:val="both"/>
        <w:rPr>
          <w:rFonts w:cs="Arial"/>
          <w:lang w:val="en-US"/>
        </w:rPr>
      </w:pPr>
    </w:p>
    <w:p w14:paraId="46D024F8" w14:textId="77777777" w:rsidR="009B4D9E" w:rsidRPr="00B43162" w:rsidRDefault="009B4D9E" w:rsidP="009477F7">
      <w:pPr>
        <w:jc w:val="both"/>
        <w:rPr>
          <w:rFonts w:cs="Arial"/>
          <w:lang w:val="en-US"/>
        </w:rPr>
      </w:pPr>
    </w:p>
    <w:p w14:paraId="3A2707E6" w14:textId="77777777" w:rsidR="00DC10DE" w:rsidRPr="00B43162" w:rsidRDefault="00DC10DE" w:rsidP="0076661F">
      <w:pPr>
        <w:jc w:val="center"/>
        <w:rPr>
          <w:rFonts w:cs="Arial"/>
          <w:lang w:val="en-US"/>
        </w:rPr>
      </w:pPr>
    </w:p>
    <w:p w14:paraId="0666D92D" w14:textId="77777777" w:rsidR="00723C71" w:rsidRPr="00B43162" w:rsidRDefault="00723C71" w:rsidP="00723C71">
      <w:pPr>
        <w:rPr>
          <w:lang w:val="en-US"/>
        </w:rPr>
      </w:pPr>
      <w:r w:rsidRPr="00B43162">
        <w:rPr>
          <w:lang w:val="en-US"/>
        </w:rPr>
        <w:t>..........................</w:t>
      </w:r>
      <w:r w:rsidR="00837120" w:rsidRPr="00B43162">
        <w:rPr>
          <w:lang w:val="en-US"/>
        </w:rPr>
        <w:t>...............................</w:t>
      </w:r>
    </w:p>
    <w:p w14:paraId="32A645ED" w14:textId="0D2C3C40" w:rsidR="00723C71" w:rsidRPr="009B5768" w:rsidRDefault="00723C71" w:rsidP="00723C71">
      <w:pPr>
        <w:pStyle w:val="Tekstpodstawowy"/>
        <w:jc w:val="left"/>
        <w:rPr>
          <w:rFonts w:ascii="Times New Roman" w:hAnsi="Times New Roman"/>
          <w:b w:val="0"/>
          <w:lang w:val="en-US"/>
        </w:rPr>
      </w:pPr>
      <w:r w:rsidRPr="00B43162">
        <w:rPr>
          <w:rFonts w:ascii="Times New Roman" w:hAnsi="Times New Roman"/>
          <w:sz w:val="20"/>
          <w:lang w:val="en-US"/>
        </w:rPr>
        <w:t xml:space="preserve">        </w:t>
      </w:r>
      <w:r w:rsidRPr="00B43162">
        <w:rPr>
          <w:rFonts w:ascii="Times New Roman" w:hAnsi="Times New Roman"/>
          <w:sz w:val="20"/>
          <w:lang w:val="en-US"/>
        </w:rPr>
        <w:tab/>
      </w:r>
      <w:r w:rsidRPr="009B5768">
        <w:rPr>
          <w:rFonts w:ascii="Times New Roman" w:hAnsi="Times New Roman"/>
          <w:sz w:val="20"/>
          <w:lang w:val="en-US"/>
        </w:rPr>
        <w:t xml:space="preserve">      </w:t>
      </w:r>
      <w:r w:rsidR="00AD59BD">
        <w:rPr>
          <w:rFonts w:ascii="Times New Roman" w:hAnsi="Times New Roman"/>
          <w:b w:val="0"/>
          <w:sz w:val="20"/>
          <w:lang w:val="en-US"/>
        </w:rPr>
        <w:t>na</w:t>
      </w:r>
      <w:r w:rsidR="00B43162" w:rsidRPr="009B5768">
        <w:rPr>
          <w:rFonts w:ascii="Times New Roman" w:hAnsi="Times New Roman"/>
          <w:b w:val="0"/>
          <w:sz w:val="20"/>
          <w:lang w:val="en-US"/>
        </w:rPr>
        <w:t>me and surname</w:t>
      </w:r>
    </w:p>
    <w:p w14:paraId="2FD55FE1" w14:textId="77777777" w:rsidR="00814148" w:rsidRPr="009B5768" w:rsidRDefault="00814148" w:rsidP="009477F7">
      <w:pPr>
        <w:rPr>
          <w:b/>
          <w:lang w:val="en-US"/>
        </w:rPr>
      </w:pPr>
    </w:p>
    <w:p w14:paraId="27CBF8DB" w14:textId="77777777" w:rsidR="00DC10DE" w:rsidRPr="009B5768" w:rsidRDefault="00DC10DE" w:rsidP="009477F7">
      <w:pPr>
        <w:rPr>
          <w:b/>
          <w:lang w:val="en-US"/>
        </w:rPr>
      </w:pPr>
    </w:p>
    <w:p w14:paraId="5716B349" w14:textId="77777777" w:rsidR="00DC10DE" w:rsidRPr="009B5768" w:rsidRDefault="00DC10DE" w:rsidP="009477F7">
      <w:pPr>
        <w:rPr>
          <w:b/>
          <w:lang w:val="en-US"/>
        </w:rPr>
      </w:pPr>
    </w:p>
    <w:p w14:paraId="1CE8ED89" w14:textId="77777777" w:rsidR="009477F7" w:rsidRPr="009B5768" w:rsidRDefault="009477F7" w:rsidP="009477F7">
      <w:pPr>
        <w:rPr>
          <w:b/>
          <w:lang w:val="en-US"/>
        </w:rPr>
      </w:pPr>
    </w:p>
    <w:p w14:paraId="2EED5778" w14:textId="7024D05C" w:rsidR="00814148" w:rsidRPr="009B5768" w:rsidRDefault="00B43162" w:rsidP="00723C71">
      <w:pPr>
        <w:pStyle w:val="Tekstpodstawowy"/>
        <w:rPr>
          <w:rFonts w:ascii="Times New Roman" w:hAnsi="Times New Roman"/>
          <w:color w:val="000000"/>
          <w:lang w:val="en-US"/>
        </w:rPr>
      </w:pPr>
      <w:r w:rsidRPr="009B5768">
        <w:rPr>
          <w:rFonts w:ascii="Times New Roman" w:hAnsi="Times New Roman"/>
          <w:color w:val="000000"/>
          <w:lang w:val="en-US"/>
        </w:rPr>
        <w:t xml:space="preserve">STATEMENT OF HEALTH </w:t>
      </w:r>
      <w:r w:rsidR="00814148" w:rsidRPr="009B5768">
        <w:rPr>
          <w:rFonts w:ascii="Times New Roman" w:hAnsi="Times New Roman"/>
          <w:color w:val="000000"/>
          <w:lang w:val="en-US"/>
        </w:rPr>
        <w:t xml:space="preserve"> </w:t>
      </w:r>
      <w:r w:rsidRPr="009B5768">
        <w:rPr>
          <w:rFonts w:ascii="Times New Roman" w:hAnsi="Times New Roman"/>
          <w:color w:val="000000"/>
          <w:lang w:val="en-US"/>
        </w:rPr>
        <w:t xml:space="preserve">INSURANCE CONTRIBUTION </w:t>
      </w:r>
      <w:r w:rsidR="009B5768">
        <w:rPr>
          <w:rFonts w:ascii="Times New Roman" w:hAnsi="Times New Roman"/>
          <w:color w:val="000000"/>
          <w:lang w:val="en-US"/>
        </w:rPr>
        <w:t>PAID DURING THE PREVIOUS</w:t>
      </w:r>
      <w:r w:rsidRPr="009B5768">
        <w:rPr>
          <w:rFonts w:ascii="Times New Roman" w:hAnsi="Times New Roman"/>
          <w:color w:val="000000"/>
          <w:lang w:val="en-US"/>
        </w:rPr>
        <w:t xml:space="preserve"> CALENDAR YEAR </w:t>
      </w:r>
    </w:p>
    <w:p w14:paraId="624160FF" w14:textId="77777777" w:rsidR="009477F7" w:rsidRPr="009B5768" w:rsidRDefault="009477F7" w:rsidP="009477F7">
      <w:pPr>
        <w:rPr>
          <w:b/>
          <w:lang w:val="en-US"/>
        </w:rPr>
      </w:pPr>
    </w:p>
    <w:p w14:paraId="0132FEA4" w14:textId="77777777" w:rsidR="009477F7" w:rsidRPr="009B5768" w:rsidRDefault="009477F7" w:rsidP="009477F7">
      <w:pPr>
        <w:rPr>
          <w:b/>
          <w:lang w:val="en-US"/>
        </w:rPr>
      </w:pPr>
    </w:p>
    <w:p w14:paraId="1C5F918D" w14:textId="77777777" w:rsidR="00DC10DE" w:rsidRPr="009B5768" w:rsidRDefault="00DC10DE" w:rsidP="009477F7">
      <w:pPr>
        <w:rPr>
          <w:b/>
          <w:lang w:val="en-US"/>
        </w:rPr>
      </w:pPr>
    </w:p>
    <w:p w14:paraId="195F9C01" w14:textId="77777777" w:rsidR="00DC10DE" w:rsidRPr="009B5768" w:rsidRDefault="00DC10DE" w:rsidP="009477F7">
      <w:pPr>
        <w:rPr>
          <w:b/>
          <w:lang w:val="en-US"/>
        </w:rPr>
      </w:pPr>
    </w:p>
    <w:p w14:paraId="03F07FD0" w14:textId="7AB67FC6" w:rsidR="00814148" w:rsidRPr="00B43162" w:rsidRDefault="00B43162" w:rsidP="00723C71">
      <w:pPr>
        <w:pStyle w:val="Tekstpodstawowy"/>
        <w:spacing w:line="360" w:lineRule="auto"/>
        <w:jc w:val="both"/>
        <w:rPr>
          <w:rFonts w:ascii="Times New Roman" w:hAnsi="Times New Roman"/>
          <w:b w:val="0"/>
          <w:lang w:val="en-US"/>
        </w:rPr>
      </w:pPr>
      <w:r w:rsidRPr="00B43162">
        <w:rPr>
          <w:rFonts w:ascii="Times New Roman" w:hAnsi="Times New Roman"/>
          <w:b w:val="0"/>
          <w:lang w:val="en-US"/>
        </w:rPr>
        <w:t xml:space="preserve">I declare that the amount of health insurance contribution paid to the Social Insurance Institution (ZUS) </w:t>
      </w:r>
      <w:r w:rsidR="009B5768">
        <w:rPr>
          <w:rFonts w:ascii="Times New Roman" w:hAnsi="Times New Roman"/>
          <w:b w:val="0"/>
          <w:lang w:val="en-US"/>
        </w:rPr>
        <w:t>during</w:t>
      </w:r>
      <w:r w:rsidRPr="00B43162">
        <w:rPr>
          <w:rFonts w:ascii="Times New Roman" w:hAnsi="Times New Roman"/>
          <w:b w:val="0"/>
          <w:lang w:val="en-US"/>
        </w:rPr>
        <w:t xml:space="preserve"> the calendar year </w:t>
      </w:r>
      <w:r w:rsidR="009B5768">
        <w:rPr>
          <w:rFonts w:ascii="Times New Roman" w:hAnsi="Times New Roman"/>
          <w:b w:val="0"/>
          <w:lang w:val="en-US"/>
        </w:rPr>
        <w:t>preceding</w:t>
      </w:r>
      <w:r w:rsidRPr="00B43162">
        <w:rPr>
          <w:rFonts w:ascii="Times New Roman" w:hAnsi="Times New Roman"/>
          <w:b w:val="0"/>
          <w:lang w:val="en-US"/>
        </w:rPr>
        <w:t xml:space="preserve"> the current academic year amounted to </w:t>
      </w:r>
      <w:r w:rsidR="00814148" w:rsidRPr="00B43162">
        <w:rPr>
          <w:rFonts w:ascii="Times New Roman" w:hAnsi="Times New Roman"/>
          <w:b w:val="0"/>
          <w:lang w:val="en-US"/>
        </w:rPr>
        <w:t>.............</w:t>
      </w:r>
      <w:r w:rsidR="009B4D9E" w:rsidRPr="00B43162">
        <w:rPr>
          <w:rFonts w:ascii="Times New Roman" w:hAnsi="Times New Roman"/>
          <w:b w:val="0"/>
          <w:lang w:val="en-US"/>
        </w:rPr>
        <w:t>..........</w:t>
      </w:r>
      <w:r w:rsidR="00814148" w:rsidRPr="00B43162">
        <w:rPr>
          <w:rFonts w:ascii="Times New Roman" w:hAnsi="Times New Roman"/>
          <w:b w:val="0"/>
          <w:lang w:val="en-US"/>
        </w:rPr>
        <w:t>..</w:t>
      </w:r>
      <w:r w:rsidR="00AD6013" w:rsidRPr="00B43162">
        <w:rPr>
          <w:rFonts w:ascii="Times New Roman" w:hAnsi="Times New Roman"/>
          <w:b w:val="0"/>
          <w:lang w:val="en-US"/>
        </w:rPr>
        <w:t xml:space="preserve">..... </w:t>
      </w:r>
      <w:proofErr w:type="spellStart"/>
      <w:r w:rsidR="00AD6013" w:rsidRPr="00B43162">
        <w:rPr>
          <w:rFonts w:ascii="Times New Roman" w:hAnsi="Times New Roman"/>
          <w:b w:val="0"/>
          <w:lang w:val="en-US"/>
        </w:rPr>
        <w:t>zł</w:t>
      </w:r>
      <w:proofErr w:type="spellEnd"/>
      <w:r w:rsidR="00AD6013" w:rsidRPr="00B43162">
        <w:rPr>
          <w:rFonts w:ascii="Times New Roman" w:hAnsi="Times New Roman"/>
          <w:b w:val="0"/>
          <w:lang w:val="en-US"/>
        </w:rPr>
        <w:t xml:space="preserve"> .............. gr</w:t>
      </w:r>
    </w:p>
    <w:p w14:paraId="3C63F530" w14:textId="77777777" w:rsidR="009477F7" w:rsidRPr="00B43162" w:rsidRDefault="009477F7" w:rsidP="009477F7">
      <w:pPr>
        <w:spacing w:line="360" w:lineRule="auto"/>
        <w:jc w:val="both"/>
        <w:rPr>
          <w:rFonts w:cs="Arial"/>
          <w:lang w:val="en-US"/>
        </w:rPr>
      </w:pPr>
    </w:p>
    <w:p w14:paraId="61C2117B" w14:textId="77777777" w:rsidR="00DC10DE" w:rsidRPr="00B43162" w:rsidRDefault="00DC10DE" w:rsidP="009477F7">
      <w:pPr>
        <w:spacing w:line="360" w:lineRule="auto"/>
        <w:jc w:val="both"/>
        <w:rPr>
          <w:rFonts w:cs="Arial"/>
          <w:lang w:val="en-US"/>
        </w:rPr>
      </w:pPr>
    </w:p>
    <w:p w14:paraId="07BAA459" w14:textId="77777777" w:rsidR="00B43162" w:rsidRPr="00402118" w:rsidRDefault="00B43162" w:rsidP="00B43162">
      <w:pPr>
        <w:jc w:val="both"/>
        <w:rPr>
          <w:rFonts w:ascii="Times New Roman" w:hAnsi="Times New Roman"/>
          <w:lang w:val="en-US"/>
        </w:rPr>
      </w:pPr>
      <w:bookmarkStart w:id="0" w:name="_Hlk97222391"/>
      <w:r w:rsidRPr="00402118">
        <w:rPr>
          <w:rFonts w:ascii="Times New Roman" w:hAnsi="Times New Roman"/>
          <w:bCs/>
          <w:lang w:val="en-US"/>
        </w:rPr>
        <w:t xml:space="preserve">I have familiarized myself with the information on personal data processing in § 33 of the Regulations for Benefits for Students of the Warsaw University of Technology </w:t>
      </w:r>
      <w:r w:rsidRPr="00402118">
        <w:rPr>
          <w:rFonts w:ascii="Times New Roman" w:hAnsi="Times New Roman"/>
          <w:lang w:val="en-US"/>
        </w:rPr>
        <w:t>in the academic year 2021/2022</w:t>
      </w:r>
      <w:r w:rsidRPr="00402118">
        <w:rPr>
          <w:rFonts w:ascii="Times New Roman" w:hAnsi="Times New Roman"/>
          <w:bCs/>
          <w:lang w:val="en-US"/>
        </w:rPr>
        <w:t xml:space="preserve"> and </w:t>
      </w:r>
      <w:r>
        <w:rPr>
          <w:rFonts w:ascii="Times New Roman" w:hAnsi="Times New Roman"/>
          <w:bCs/>
          <w:lang w:val="en-US"/>
        </w:rPr>
        <w:t xml:space="preserve">I </w:t>
      </w:r>
      <w:r w:rsidRPr="00402118">
        <w:rPr>
          <w:rFonts w:ascii="Times New Roman" w:hAnsi="Times New Roman"/>
          <w:bCs/>
          <w:lang w:val="en-US"/>
        </w:rPr>
        <w:t>consent to my personal data processing under the Law of</w:t>
      </w:r>
      <w:r w:rsidRPr="00402118">
        <w:rPr>
          <w:rFonts w:ascii="Times New Roman" w:hAnsi="Times New Roman"/>
          <w:bCs/>
          <w:color w:val="000000"/>
          <w:lang w:val="en-US"/>
        </w:rPr>
        <w:t xml:space="preserve"> 10 May 2018 on </w:t>
      </w:r>
      <w:r>
        <w:rPr>
          <w:rFonts w:ascii="Times New Roman" w:hAnsi="Times New Roman"/>
          <w:bCs/>
          <w:color w:val="000000"/>
          <w:lang w:val="en-US"/>
        </w:rPr>
        <w:t>P</w:t>
      </w:r>
      <w:r w:rsidRPr="00402118">
        <w:rPr>
          <w:rFonts w:ascii="Times New Roman" w:hAnsi="Times New Roman"/>
          <w:bCs/>
          <w:color w:val="000000"/>
          <w:lang w:val="en-US"/>
        </w:rPr>
        <w:t xml:space="preserve">ersonal </w:t>
      </w:r>
      <w:r>
        <w:rPr>
          <w:rFonts w:ascii="Times New Roman" w:hAnsi="Times New Roman"/>
          <w:bCs/>
          <w:color w:val="000000"/>
          <w:lang w:val="en-US"/>
        </w:rPr>
        <w:t>D</w:t>
      </w:r>
      <w:r w:rsidRPr="00402118">
        <w:rPr>
          <w:rFonts w:ascii="Times New Roman" w:hAnsi="Times New Roman"/>
          <w:bCs/>
          <w:color w:val="000000"/>
          <w:lang w:val="en-US"/>
        </w:rPr>
        <w:t xml:space="preserve">ata </w:t>
      </w:r>
      <w:r>
        <w:rPr>
          <w:rFonts w:ascii="Times New Roman" w:hAnsi="Times New Roman"/>
          <w:bCs/>
          <w:color w:val="000000"/>
          <w:lang w:val="en-US"/>
        </w:rPr>
        <w:t>P</w:t>
      </w:r>
      <w:r w:rsidRPr="00402118">
        <w:rPr>
          <w:rFonts w:ascii="Times New Roman" w:hAnsi="Times New Roman"/>
          <w:bCs/>
          <w:color w:val="000000"/>
          <w:lang w:val="en-US"/>
        </w:rPr>
        <w:t>rocessing an</w:t>
      </w:r>
      <w:r>
        <w:rPr>
          <w:rFonts w:ascii="Times New Roman" w:hAnsi="Times New Roman"/>
          <w:bCs/>
          <w:color w:val="000000"/>
          <w:lang w:val="en-US"/>
        </w:rPr>
        <w:t>d internal regulations</w:t>
      </w:r>
      <w:r w:rsidRPr="00402118">
        <w:rPr>
          <w:rFonts w:ascii="Times New Roman" w:hAnsi="Times New Roman"/>
          <w:bCs/>
          <w:color w:val="000000"/>
          <w:lang w:val="en-US"/>
        </w:rPr>
        <w:t xml:space="preserve"> </w:t>
      </w:r>
      <w:r>
        <w:rPr>
          <w:rFonts w:ascii="Times New Roman" w:hAnsi="Times New Roman"/>
          <w:bCs/>
          <w:color w:val="000000"/>
          <w:lang w:val="en-US"/>
        </w:rPr>
        <w:t>applicable at the Warsaw University of Technology</w:t>
      </w:r>
      <w:r w:rsidRPr="00402118">
        <w:rPr>
          <w:rFonts w:ascii="Times New Roman" w:hAnsi="Times New Roman"/>
          <w:bCs/>
          <w:color w:val="000000"/>
          <w:lang w:val="en-US"/>
        </w:rPr>
        <w:t> </w:t>
      </w:r>
      <w:r>
        <w:rPr>
          <w:rFonts w:ascii="Times New Roman" w:hAnsi="Times New Roman"/>
          <w:bCs/>
          <w:color w:val="000000"/>
          <w:lang w:val="en-US"/>
        </w:rPr>
        <w:t xml:space="preserve">to conduct the proceedings of granting financial aid, and in the case of granting the aid – in the process of servicing the payment of benefits at the Warsaw University of Technology. </w:t>
      </w:r>
    </w:p>
    <w:bookmarkEnd w:id="0"/>
    <w:p w14:paraId="515F0043" w14:textId="77777777" w:rsidR="00B43162" w:rsidRDefault="00B43162" w:rsidP="00B43162">
      <w:pPr>
        <w:ind w:right="-17"/>
        <w:jc w:val="both"/>
        <w:rPr>
          <w:rFonts w:ascii="Times New Roman" w:hAnsi="Times New Roman"/>
          <w:bCs/>
          <w:lang w:val="en-US"/>
        </w:rPr>
      </w:pPr>
    </w:p>
    <w:p w14:paraId="1E3FA334" w14:textId="7BA7D2FF" w:rsidR="00B43162" w:rsidRPr="005060D2" w:rsidRDefault="00B43162" w:rsidP="00B43162">
      <w:pPr>
        <w:ind w:right="-17"/>
        <w:jc w:val="both"/>
        <w:rPr>
          <w:rFonts w:ascii="Times New Roman" w:hAnsi="Times New Roman"/>
          <w:bCs/>
          <w:lang w:val="en-US"/>
        </w:rPr>
      </w:pPr>
      <w:r w:rsidRPr="005060D2">
        <w:rPr>
          <w:rFonts w:ascii="Times New Roman" w:hAnsi="Times New Roman"/>
          <w:bCs/>
          <w:lang w:val="en-US"/>
        </w:rPr>
        <w:t xml:space="preserve">I am aware of disciplinary and criminal liability for </w:t>
      </w:r>
      <w:r>
        <w:rPr>
          <w:rFonts w:ascii="Times New Roman" w:hAnsi="Times New Roman"/>
          <w:bCs/>
          <w:lang w:val="en-US"/>
        </w:rPr>
        <w:t>making</w:t>
      </w:r>
      <w:r w:rsidRPr="005060D2">
        <w:rPr>
          <w:rFonts w:ascii="Times New Roman" w:hAnsi="Times New Roman"/>
          <w:bCs/>
          <w:lang w:val="en-US"/>
        </w:rPr>
        <w:t xml:space="preserve"> untrue statements and I </w:t>
      </w:r>
      <w:r>
        <w:rPr>
          <w:rFonts w:ascii="Times New Roman" w:hAnsi="Times New Roman"/>
          <w:bCs/>
          <w:lang w:val="en-US"/>
        </w:rPr>
        <w:t xml:space="preserve">declare that all information </w:t>
      </w:r>
      <w:r w:rsidR="00AD59BD">
        <w:rPr>
          <w:rFonts w:ascii="Times New Roman" w:hAnsi="Times New Roman"/>
          <w:bCs/>
          <w:lang w:val="en-US"/>
        </w:rPr>
        <w:t>given</w:t>
      </w:r>
      <w:r>
        <w:rPr>
          <w:rFonts w:ascii="Times New Roman" w:hAnsi="Times New Roman"/>
          <w:bCs/>
          <w:lang w:val="en-US"/>
        </w:rPr>
        <w:t xml:space="preserve"> above is factually correct</w:t>
      </w:r>
      <w:r w:rsidRPr="005060D2">
        <w:rPr>
          <w:rFonts w:ascii="Times New Roman" w:hAnsi="Times New Roman"/>
          <w:bCs/>
          <w:lang w:val="en-US"/>
        </w:rPr>
        <w:t>.</w:t>
      </w:r>
    </w:p>
    <w:p w14:paraId="656465C7" w14:textId="77777777" w:rsidR="00DC10DE" w:rsidRPr="00B43162" w:rsidRDefault="00DC10DE" w:rsidP="009477F7">
      <w:pPr>
        <w:jc w:val="both"/>
        <w:rPr>
          <w:lang w:val="en-US"/>
        </w:rPr>
      </w:pPr>
    </w:p>
    <w:p w14:paraId="57A1764F" w14:textId="77777777" w:rsidR="00231708" w:rsidRPr="00B43162" w:rsidRDefault="00231708" w:rsidP="00231708">
      <w:pPr>
        <w:pStyle w:val="Tekstpodstawowy"/>
        <w:jc w:val="both"/>
        <w:rPr>
          <w:rFonts w:ascii="Times New Roman" w:hAnsi="Times New Roman"/>
          <w:color w:val="000000"/>
          <w:lang w:val="en-US"/>
        </w:rPr>
      </w:pPr>
    </w:p>
    <w:p w14:paraId="68448791" w14:textId="77777777" w:rsidR="009B4D9E" w:rsidRPr="00B43162" w:rsidRDefault="009B4D9E" w:rsidP="00231708">
      <w:pPr>
        <w:pStyle w:val="Tekstpodstawowy"/>
        <w:jc w:val="both"/>
        <w:rPr>
          <w:rFonts w:ascii="Times New Roman" w:hAnsi="Times New Roman"/>
          <w:color w:val="000000"/>
          <w:lang w:val="en-US"/>
        </w:rPr>
      </w:pPr>
    </w:p>
    <w:p w14:paraId="2811C1D5" w14:textId="77777777" w:rsidR="009B4D9E" w:rsidRPr="00B43162" w:rsidRDefault="009B4D9E" w:rsidP="00231708">
      <w:pPr>
        <w:pStyle w:val="Tekstpodstawowy"/>
        <w:jc w:val="both"/>
        <w:rPr>
          <w:rFonts w:ascii="Times New Roman" w:hAnsi="Times New Roman"/>
          <w:color w:val="000000"/>
          <w:lang w:val="en-US"/>
        </w:rPr>
      </w:pPr>
    </w:p>
    <w:p w14:paraId="4C45E165" w14:textId="77777777" w:rsidR="00231708" w:rsidRPr="00B43162" w:rsidRDefault="00231708" w:rsidP="00231708">
      <w:pPr>
        <w:pStyle w:val="Tekstpodstawowy"/>
        <w:jc w:val="both"/>
        <w:rPr>
          <w:rFonts w:ascii="Times New Roman" w:hAnsi="Times New Roman"/>
          <w:color w:val="000000"/>
          <w:lang w:val="en-US"/>
        </w:rPr>
      </w:pPr>
    </w:p>
    <w:p w14:paraId="2FE4B171" w14:textId="77777777" w:rsidR="00231708" w:rsidRPr="00B43162" w:rsidRDefault="00231708" w:rsidP="00231708">
      <w:pPr>
        <w:pStyle w:val="Tekstpodstawowy2"/>
        <w:rPr>
          <w:rFonts w:ascii="Times New Roman" w:hAnsi="Times New Roman"/>
          <w:lang w:val="en-US"/>
        </w:rPr>
      </w:pPr>
    </w:p>
    <w:p w14:paraId="7377F60B" w14:textId="77777777" w:rsidR="00231708" w:rsidRPr="007D76BE" w:rsidRDefault="00231708" w:rsidP="00231708">
      <w:pPr>
        <w:pStyle w:val="Tekstpodstawowy2"/>
        <w:rPr>
          <w:rFonts w:ascii="Times New Roman" w:hAnsi="Times New Roman"/>
          <w:lang w:val="en-US"/>
        </w:rPr>
      </w:pPr>
      <w:r w:rsidRPr="007D76BE">
        <w:rPr>
          <w:rFonts w:ascii="Times New Roman" w:hAnsi="Times New Roman"/>
          <w:lang w:val="en-US"/>
        </w:rPr>
        <w:t>...................................................</w:t>
      </w:r>
      <w:r w:rsidRPr="007D76BE">
        <w:rPr>
          <w:rFonts w:ascii="Times New Roman" w:hAnsi="Times New Roman"/>
          <w:lang w:val="en-US"/>
        </w:rPr>
        <w:tab/>
      </w:r>
      <w:r w:rsidRPr="007D76BE">
        <w:rPr>
          <w:rFonts w:ascii="Times New Roman" w:hAnsi="Times New Roman"/>
          <w:lang w:val="en-US"/>
        </w:rPr>
        <w:tab/>
        <w:t>........................................................................</w:t>
      </w:r>
    </w:p>
    <w:p w14:paraId="5C26F476" w14:textId="2786E6AC" w:rsidR="00231708" w:rsidRPr="009B5768" w:rsidRDefault="00AD59BD" w:rsidP="00231708">
      <w:pPr>
        <w:pStyle w:val="Tekstpodstawowy2"/>
        <w:ind w:left="708" w:firstLine="708"/>
        <w:rPr>
          <w:rFonts w:ascii="Times New Roman" w:hAnsi="Times New Roman"/>
          <w:sz w:val="20"/>
          <w:lang w:val="en-US"/>
        </w:rPr>
      </w:pPr>
      <w:r>
        <w:rPr>
          <w:rFonts w:ascii="Times New Roman" w:hAnsi="Times New Roman"/>
          <w:sz w:val="20"/>
          <w:lang w:val="en-US"/>
        </w:rPr>
        <w:t>d</w:t>
      </w:r>
      <w:r w:rsidR="00231708" w:rsidRPr="009B5768">
        <w:rPr>
          <w:rFonts w:ascii="Times New Roman" w:hAnsi="Times New Roman"/>
          <w:sz w:val="20"/>
          <w:lang w:val="en-US"/>
        </w:rPr>
        <w:t>at</w:t>
      </w:r>
      <w:r w:rsidR="00B43162" w:rsidRPr="009B5768">
        <w:rPr>
          <w:rFonts w:ascii="Times New Roman" w:hAnsi="Times New Roman"/>
          <w:sz w:val="20"/>
          <w:lang w:val="en-US"/>
        </w:rPr>
        <w:t>e</w:t>
      </w:r>
      <w:r w:rsidR="00231708" w:rsidRPr="009B5768">
        <w:rPr>
          <w:rFonts w:ascii="Times New Roman" w:hAnsi="Times New Roman"/>
          <w:sz w:val="20"/>
          <w:lang w:val="en-US"/>
        </w:rPr>
        <w:tab/>
      </w:r>
      <w:r w:rsidR="00231708" w:rsidRPr="009B5768">
        <w:rPr>
          <w:rFonts w:ascii="Times New Roman" w:hAnsi="Times New Roman"/>
          <w:sz w:val="20"/>
          <w:lang w:val="en-US"/>
        </w:rPr>
        <w:tab/>
      </w:r>
      <w:r w:rsidR="00231708" w:rsidRPr="009B5768">
        <w:rPr>
          <w:rFonts w:ascii="Times New Roman" w:hAnsi="Times New Roman"/>
          <w:sz w:val="20"/>
          <w:lang w:val="en-US"/>
        </w:rPr>
        <w:tab/>
      </w:r>
      <w:r w:rsidR="00231708" w:rsidRPr="009B5768">
        <w:rPr>
          <w:rFonts w:ascii="Times New Roman" w:hAnsi="Times New Roman"/>
          <w:sz w:val="20"/>
          <w:lang w:val="en-US"/>
        </w:rPr>
        <w:tab/>
      </w:r>
      <w:r>
        <w:rPr>
          <w:rFonts w:ascii="Times New Roman" w:hAnsi="Times New Roman"/>
          <w:color w:val="000000"/>
          <w:sz w:val="20"/>
          <w:lang w:val="en-US"/>
        </w:rPr>
        <w:t>s</w:t>
      </w:r>
      <w:r w:rsidR="009B5768" w:rsidRPr="009B5768">
        <w:rPr>
          <w:rFonts w:ascii="Times New Roman" w:hAnsi="Times New Roman"/>
          <w:color w:val="000000"/>
          <w:sz w:val="20"/>
          <w:lang w:val="en-US"/>
        </w:rPr>
        <w:t xml:space="preserve">ignature of </w:t>
      </w:r>
      <w:r w:rsidR="007D76BE">
        <w:rPr>
          <w:rFonts w:ascii="Times New Roman" w:hAnsi="Times New Roman"/>
          <w:color w:val="000000"/>
          <w:sz w:val="20"/>
          <w:lang w:val="en-US"/>
        </w:rPr>
        <w:t>the</w:t>
      </w:r>
      <w:r w:rsidR="009B5768" w:rsidRPr="009B5768">
        <w:rPr>
          <w:rFonts w:ascii="Times New Roman" w:hAnsi="Times New Roman"/>
          <w:color w:val="000000"/>
          <w:sz w:val="20"/>
          <w:lang w:val="en-US"/>
        </w:rPr>
        <w:t xml:space="preserve"> person submitting the statement</w:t>
      </w:r>
    </w:p>
    <w:p w14:paraId="5D7D456E" w14:textId="77777777" w:rsidR="009477F7" w:rsidRPr="009B5768" w:rsidRDefault="009477F7" w:rsidP="009477F7">
      <w:pPr>
        <w:jc w:val="both"/>
        <w:rPr>
          <w:rFonts w:cs="Arial"/>
          <w:lang w:val="en-US"/>
        </w:rPr>
      </w:pPr>
    </w:p>
    <w:p w14:paraId="29DD82C0" w14:textId="77777777" w:rsidR="009477F7" w:rsidRPr="009B5768" w:rsidRDefault="009477F7" w:rsidP="009477F7">
      <w:pPr>
        <w:jc w:val="both"/>
        <w:rPr>
          <w:rFonts w:cs="Arial"/>
          <w:lang w:val="en-US"/>
        </w:rPr>
      </w:pPr>
    </w:p>
    <w:p w14:paraId="44F8413C" w14:textId="0A9140CB" w:rsidR="00D23982" w:rsidRPr="009B5768" w:rsidRDefault="00D23982" w:rsidP="009477F7">
      <w:pPr>
        <w:jc w:val="both"/>
        <w:rPr>
          <w:rFonts w:cs="Arial"/>
          <w:lang w:val="en-US"/>
        </w:rPr>
      </w:pPr>
    </w:p>
    <w:sectPr w:rsidR="00D23982" w:rsidRPr="009B5768" w:rsidSect="00D707A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BA86AA" w14:textId="77777777" w:rsidR="00B458B7" w:rsidRDefault="00B458B7" w:rsidP="003C1062">
      <w:r>
        <w:separator/>
      </w:r>
    </w:p>
  </w:endnote>
  <w:endnote w:type="continuationSeparator" w:id="0">
    <w:p w14:paraId="27D766DC" w14:textId="77777777" w:rsidR="00B458B7" w:rsidRDefault="00B458B7" w:rsidP="003C10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DF081D" w14:textId="77777777" w:rsidR="00B458B7" w:rsidRDefault="00B458B7" w:rsidP="003C1062">
      <w:r>
        <w:separator/>
      </w:r>
    </w:p>
  </w:footnote>
  <w:footnote w:type="continuationSeparator" w:id="0">
    <w:p w14:paraId="30E09F31" w14:textId="77777777" w:rsidR="00B458B7" w:rsidRDefault="00B458B7" w:rsidP="003C106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MDA2MgaSBpaWRko6SsGpxcWZ+XkgBYa1ANlmrdQsAAAA"/>
  </w:docVars>
  <w:rsids>
    <w:rsidRoot w:val="00814148"/>
    <w:rsid w:val="00003A7D"/>
    <w:rsid w:val="00003FD1"/>
    <w:rsid w:val="00046E07"/>
    <w:rsid w:val="000608B4"/>
    <w:rsid w:val="000761A0"/>
    <w:rsid w:val="000971B6"/>
    <w:rsid w:val="00104B64"/>
    <w:rsid w:val="00151C9C"/>
    <w:rsid w:val="00162940"/>
    <w:rsid w:val="0016592A"/>
    <w:rsid w:val="001A7A9B"/>
    <w:rsid w:val="001C551D"/>
    <w:rsid w:val="001E46FF"/>
    <w:rsid w:val="00212843"/>
    <w:rsid w:val="0021498D"/>
    <w:rsid w:val="00231708"/>
    <w:rsid w:val="00275FD4"/>
    <w:rsid w:val="00280E68"/>
    <w:rsid w:val="002B2821"/>
    <w:rsid w:val="002E6B2C"/>
    <w:rsid w:val="00324C89"/>
    <w:rsid w:val="00330F1E"/>
    <w:rsid w:val="00373207"/>
    <w:rsid w:val="003876C8"/>
    <w:rsid w:val="003A7954"/>
    <w:rsid w:val="003C1062"/>
    <w:rsid w:val="003C1567"/>
    <w:rsid w:val="003D39CC"/>
    <w:rsid w:val="003E0BA6"/>
    <w:rsid w:val="00412FF6"/>
    <w:rsid w:val="00440FDE"/>
    <w:rsid w:val="00441E79"/>
    <w:rsid w:val="004571FF"/>
    <w:rsid w:val="004602E0"/>
    <w:rsid w:val="00470D2F"/>
    <w:rsid w:val="004714AD"/>
    <w:rsid w:val="004758EF"/>
    <w:rsid w:val="00480C5B"/>
    <w:rsid w:val="004A29E7"/>
    <w:rsid w:val="004B3112"/>
    <w:rsid w:val="004D3B50"/>
    <w:rsid w:val="00544A91"/>
    <w:rsid w:val="00552FA7"/>
    <w:rsid w:val="005777A9"/>
    <w:rsid w:val="00596119"/>
    <w:rsid w:val="005A5729"/>
    <w:rsid w:val="005C6306"/>
    <w:rsid w:val="005D2EE9"/>
    <w:rsid w:val="005D4028"/>
    <w:rsid w:val="005D7486"/>
    <w:rsid w:val="005F50D2"/>
    <w:rsid w:val="005F7C75"/>
    <w:rsid w:val="00631C16"/>
    <w:rsid w:val="006508F8"/>
    <w:rsid w:val="00654E4F"/>
    <w:rsid w:val="00665F75"/>
    <w:rsid w:val="00672250"/>
    <w:rsid w:val="00675114"/>
    <w:rsid w:val="00677937"/>
    <w:rsid w:val="0069717A"/>
    <w:rsid w:val="006D25A8"/>
    <w:rsid w:val="00713F79"/>
    <w:rsid w:val="007160A1"/>
    <w:rsid w:val="007239CA"/>
    <w:rsid w:val="00723C71"/>
    <w:rsid w:val="00724920"/>
    <w:rsid w:val="0073045C"/>
    <w:rsid w:val="007537A5"/>
    <w:rsid w:val="0076661F"/>
    <w:rsid w:val="00770E6C"/>
    <w:rsid w:val="007A61BA"/>
    <w:rsid w:val="007B3452"/>
    <w:rsid w:val="007B75D6"/>
    <w:rsid w:val="007D76BE"/>
    <w:rsid w:val="007E3641"/>
    <w:rsid w:val="007E3FD9"/>
    <w:rsid w:val="008026F6"/>
    <w:rsid w:val="00814148"/>
    <w:rsid w:val="00830CEA"/>
    <w:rsid w:val="00837120"/>
    <w:rsid w:val="00842724"/>
    <w:rsid w:val="0084508C"/>
    <w:rsid w:val="00884181"/>
    <w:rsid w:val="008A153B"/>
    <w:rsid w:val="008A3C64"/>
    <w:rsid w:val="00906433"/>
    <w:rsid w:val="0091708E"/>
    <w:rsid w:val="00921054"/>
    <w:rsid w:val="0092239F"/>
    <w:rsid w:val="0093566F"/>
    <w:rsid w:val="009477F7"/>
    <w:rsid w:val="0097217D"/>
    <w:rsid w:val="00975EB0"/>
    <w:rsid w:val="009B4D9E"/>
    <w:rsid w:val="009B5768"/>
    <w:rsid w:val="009C0BB1"/>
    <w:rsid w:val="009C5007"/>
    <w:rsid w:val="009D07B6"/>
    <w:rsid w:val="009D59AF"/>
    <w:rsid w:val="009D6875"/>
    <w:rsid w:val="009E2A8F"/>
    <w:rsid w:val="009F3C13"/>
    <w:rsid w:val="009F53A0"/>
    <w:rsid w:val="00A245E5"/>
    <w:rsid w:val="00A25532"/>
    <w:rsid w:val="00A34BFF"/>
    <w:rsid w:val="00A52BA4"/>
    <w:rsid w:val="00A5384C"/>
    <w:rsid w:val="00A55481"/>
    <w:rsid w:val="00A95F56"/>
    <w:rsid w:val="00AB4981"/>
    <w:rsid w:val="00AD59BD"/>
    <w:rsid w:val="00AD6013"/>
    <w:rsid w:val="00B12769"/>
    <w:rsid w:val="00B20F27"/>
    <w:rsid w:val="00B30708"/>
    <w:rsid w:val="00B3377B"/>
    <w:rsid w:val="00B37BAD"/>
    <w:rsid w:val="00B42AA2"/>
    <w:rsid w:val="00B43162"/>
    <w:rsid w:val="00B458B7"/>
    <w:rsid w:val="00B65159"/>
    <w:rsid w:val="00BB093C"/>
    <w:rsid w:val="00BB2FF5"/>
    <w:rsid w:val="00BB3E7D"/>
    <w:rsid w:val="00BB4984"/>
    <w:rsid w:val="00BC0971"/>
    <w:rsid w:val="00BC0FE4"/>
    <w:rsid w:val="00BD29B6"/>
    <w:rsid w:val="00BE4D1B"/>
    <w:rsid w:val="00C429AD"/>
    <w:rsid w:val="00C547BC"/>
    <w:rsid w:val="00C5621C"/>
    <w:rsid w:val="00C56D64"/>
    <w:rsid w:val="00C60AC6"/>
    <w:rsid w:val="00C812AF"/>
    <w:rsid w:val="00CC2EF7"/>
    <w:rsid w:val="00CF3389"/>
    <w:rsid w:val="00CF4341"/>
    <w:rsid w:val="00D23982"/>
    <w:rsid w:val="00D24B79"/>
    <w:rsid w:val="00D252BA"/>
    <w:rsid w:val="00D61D3C"/>
    <w:rsid w:val="00D707A1"/>
    <w:rsid w:val="00D96E27"/>
    <w:rsid w:val="00DB75D4"/>
    <w:rsid w:val="00DC10DE"/>
    <w:rsid w:val="00E04E92"/>
    <w:rsid w:val="00E05071"/>
    <w:rsid w:val="00E114E1"/>
    <w:rsid w:val="00E85DE4"/>
    <w:rsid w:val="00EA638C"/>
    <w:rsid w:val="00EC1C4F"/>
    <w:rsid w:val="00EC5F49"/>
    <w:rsid w:val="00ED1F91"/>
    <w:rsid w:val="00ED3D16"/>
    <w:rsid w:val="00EE7AF6"/>
    <w:rsid w:val="00F04592"/>
    <w:rsid w:val="00F10B50"/>
    <w:rsid w:val="00F328F1"/>
    <w:rsid w:val="00F435C8"/>
    <w:rsid w:val="00F65B1E"/>
    <w:rsid w:val="00F83E51"/>
    <w:rsid w:val="00F92537"/>
    <w:rsid w:val="00FA1B74"/>
    <w:rsid w:val="00FF359E"/>
    <w:rsid w:val="3D4C6300"/>
    <w:rsid w:val="68A39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 "/>
  <w14:docId w14:val="1FD21C52"/>
  <w15:docId w15:val="{E8DC335C-B50E-445E-AE41-6762F1730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14148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AD6013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D6013"/>
    <w:rPr>
      <w:rFonts w:ascii="Tahoma" w:eastAsia="Times New Roman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semiHidden/>
    <w:unhideWhenUsed/>
    <w:rsid w:val="00F10B50"/>
    <w:pPr>
      <w:widowControl/>
      <w:tabs>
        <w:tab w:val="center" w:pos="4536"/>
        <w:tab w:val="right" w:pos="9072"/>
      </w:tabs>
      <w:autoSpaceDE/>
      <w:autoSpaceDN/>
      <w:adjustRightInd/>
    </w:pPr>
    <w:rPr>
      <w:rFonts w:ascii="Times New Roman" w:hAnsi="Times New Roman"/>
    </w:rPr>
  </w:style>
  <w:style w:type="character" w:customStyle="1" w:styleId="NagwekZnak">
    <w:name w:val="Nagłówek Znak"/>
    <w:basedOn w:val="Domylnaczcionkaakapitu"/>
    <w:link w:val="Nagwek"/>
    <w:semiHidden/>
    <w:rsid w:val="00F10B50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semiHidden/>
    <w:unhideWhenUsed/>
    <w:rsid w:val="003C1062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3C1062"/>
    <w:rPr>
      <w:rFonts w:ascii="Arial" w:eastAsia="Times New Roman" w:hAnsi="Arial" w:cs="Times New Roman"/>
      <w:sz w:val="20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231708"/>
    <w:pPr>
      <w:widowControl/>
      <w:autoSpaceDE/>
      <w:autoSpaceDN/>
      <w:adjustRightInd/>
      <w:jc w:val="center"/>
    </w:pPr>
    <w:rPr>
      <w:b/>
      <w:sz w:val="24"/>
    </w:rPr>
  </w:style>
  <w:style w:type="character" w:customStyle="1" w:styleId="TekstpodstawowyZnak">
    <w:name w:val="Tekst podstawowy Znak"/>
    <w:basedOn w:val="Domylnaczcionkaakapitu"/>
    <w:link w:val="Tekstpodstawowy"/>
    <w:rsid w:val="00231708"/>
    <w:rPr>
      <w:rFonts w:ascii="Arial" w:eastAsia="Times New Roman" w:hAnsi="Arial" w:cs="Times New Roman"/>
      <w:b/>
      <w:sz w:val="24"/>
      <w:szCs w:val="20"/>
      <w:lang w:eastAsia="pl-PL"/>
    </w:rPr>
  </w:style>
  <w:style w:type="paragraph" w:styleId="Tekstpodstawowy2">
    <w:name w:val="Body Text 2"/>
    <w:basedOn w:val="Normalny"/>
    <w:link w:val="Tekstpodstawowy2Znak"/>
    <w:rsid w:val="00231708"/>
    <w:pPr>
      <w:widowControl/>
      <w:autoSpaceDE/>
      <w:autoSpaceDN/>
      <w:adjustRightInd/>
      <w:jc w:val="both"/>
    </w:pPr>
    <w:rPr>
      <w:sz w:val="24"/>
    </w:rPr>
  </w:style>
  <w:style w:type="character" w:customStyle="1" w:styleId="Tekstpodstawowy2Znak">
    <w:name w:val="Tekst podstawowy 2 Znak"/>
    <w:basedOn w:val="Domylnaczcionkaakapitu"/>
    <w:link w:val="Tekstpodstawowy2"/>
    <w:rsid w:val="00231708"/>
    <w:rPr>
      <w:rFonts w:ascii="Arial" w:eastAsia="Times New Roman" w:hAnsi="Arial" w:cs="Times New Roman"/>
      <w:sz w:val="24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570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3-07-25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writefull-cache xmlns="urn:writefull-cache:Suggestions">{"suggestions":{},"typeOfAccount":"freemium"}</writefull-cache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CB8F3C01065AA4F85E3BAB25B1B2595" ma:contentTypeVersion="11" ma:contentTypeDescription="Utwórz nowy dokument." ma:contentTypeScope="" ma:versionID="96cda3295a4c8ee90f013a8df2e81b52">
  <xsd:schema xmlns:xsd="http://www.w3.org/2001/XMLSchema" xmlns:xs="http://www.w3.org/2001/XMLSchema" xmlns:p="http://schemas.microsoft.com/office/2006/metadata/properties" xmlns:ns2="ec3e31e0-141a-43a8-96c4-ed7d219a3f88" xmlns:ns3="0e0393fb-6d03-4283-a081-6ec2b7038574" targetNamespace="http://schemas.microsoft.com/office/2006/metadata/properties" ma:root="true" ma:fieldsID="cbfda204ec682fa46ccb2e0ff407b929" ns2:_="" ns3:_="">
    <xsd:import namespace="ec3e31e0-141a-43a8-96c4-ed7d219a3f88"/>
    <xsd:import namespace="0e0393fb-6d03-4283-a081-6ec2b70385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3e31e0-141a-43a8-96c4-ed7d219a3f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0393fb-6d03-4283-a081-6ec2b70385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6B486D9-2A4E-41FD-8BDB-095AEE81AE9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C1A3EFD-6BAE-48F3-8316-C00EF45F1F4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36040AD-1EDB-4E67-AD65-89AD88B20BAD}">
  <ds:schemaRefs>
    <ds:schemaRef ds:uri="urn:writefull-cache:Suggestions"/>
  </ds:schemaRefs>
</ds:datastoreItem>
</file>

<file path=customXml/itemProps5.xml><?xml version="1.0" encoding="utf-8"?>
<ds:datastoreItem xmlns:ds="http://schemas.openxmlformats.org/officeDocument/2006/customXml" ds:itemID="{DE8C58B8-7D3A-4086-ABCD-01A6AC7F9E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3e31e0-141a-43a8-96c4-ed7d219a3f88"/>
    <ds:schemaRef ds:uri="0e0393fb-6d03-4283-a081-6ec2b70385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07</Words>
  <Characters>1242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 2.2</vt:lpstr>
    </vt:vector>
  </TitlesOfParts>
  <Company/>
  <LinksUpToDate>false</LinksUpToDate>
  <CharactersWithSpaces>1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 2.2</dc:title>
  <dc:creator>OKS PW</dc:creator>
  <cp:lastModifiedBy>Król Anna</cp:lastModifiedBy>
  <cp:revision>11</cp:revision>
  <cp:lastPrinted>2021-09-13T12:20:00Z</cp:lastPrinted>
  <dcterms:created xsi:type="dcterms:W3CDTF">2022-03-03T14:15:00Z</dcterms:created>
  <dcterms:modified xsi:type="dcterms:W3CDTF">2022-10-12T0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B8F3C01065AA4F85E3BAB25B1B2595</vt:lpwstr>
  </property>
</Properties>
</file>